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80715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437246" cy="6429675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64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945400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4254366" cy="6439301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408370" cy="5120640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847620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302492" cy="6025414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60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234045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639376" cy="7979343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797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511300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235115" cy="6140917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614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372300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Дмитрий Юрьевич Дымченко</dc:creator>
  <dc:language>ru-RU</dc:language>
  <cp:keywords/>
  <dcterms:created xsi:type="dcterms:W3CDTF">2022-11-19T14:19:51Z</dcterms:created>
  <dcterms:modified xsi:type="dcterms:W3CDTF">2022-11-19T1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